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7265B" w14:textId="6E6D22CD" w:rsidR="0053204A" w:rsidRDefault="0053204A" w:rsidP="0053204A">
      <w:pPr>
        <w:pStyle w:val="IntensivesZitat"/>
      </w:pPr>
      <w:r>
        <w:t>Weihnachtsquiz</w:t>
      </w:r>
      <w:r w:rsidR="00A3585E">
        <w:t xml:space="preserve"> - Lösungen</w:t>
      </w:r>
    </w:p>
    <w:p w14:paraId="270D4C68" w14:textId="5502CDC3" w:rsidR="0053204A" w:rsidRDefault="0053204A" w:rsidP="0053204A">
      <w:pPr>
        <w:pStyle w:val="IntensivesZitat"/>
      </w:pPr>
      <w:r>
        <w:t>Von Jan-Hendrik und Sarah</w:t>
      </w:r>
    </w:p>
    <w:p w14:paraId="679CA3E1" w14:textId="67FE608C" w:rsidR="0053204A" w:rsidRDefault="0053204A" w:rsidP="0053204A">
      <w:pPr>
        <w:pStyle w:val="Listenabsatz"/>
        <w:numPr>
          <w:ilvl w:val="0"/>
          <w:numId w:val="1"/>
        </w:numPr>
      </w:pPr>
      <w:r w:rsidRPr="0053204A">
        <w:t>Wie viel Geld gaben die Deutschen 2017 im Durchschnitt für Geschenke aus?</w:t>
      </w:r>
    </w:p>
    <w:p w14:paraId="24CABC7E" w14:textId="78B90A7B" w:rsidR="00D061D2" w:rsidRPr="00D061D2" w:rsidRDefault="00D061D2" w:rsidP="00D061D2">
      <w:pPr>
        <w:pStyle w:val="Listenabsatz"/>
        <w:rPr>
          <w:color w:val="00B050"/>
        </w:rPr>
      </w:pPr>
      <w:r w:rsidRPr="00D061D2">
        <w:rPr>
          <w:color w:val="00B050"/>
        </w:rPr>
        <w:t>466€</w:t>
      </w:r>
    </w:p>
    <w:p w14:paraId="0425C098" w14:textId="7B8766FC" w:rsidR="007D3E69" w:rsidRDefault="007D3E69" w:rsidP="0053204A">
      <w:pPr>
        <w:pStyle w:val="Listenabsatz"/>
        <w:numPr>
          <w:ilvl w:val="0"/>
          <w:numId w:val="1"/>
        </w:numPr>
      </w:pPr>
      <w:r w:rsidRPr="007D3E69">
        <w:t>Wie viel Prozent der Deutschen wissen nicht, was an Weihnachten gefeiert wird?</w:t>
      </w:r>
    </w:p>
    <w:p w14:paraId="1486CAB5" w14:textId="70C46148" w:rsidR="00D061D2" w:rsidRPr="00D061D2" w:rsidRDefault="00D061D2" w:rsidP="00D061D2">
      <w:pPr>
        <w:pStyle w:val="Listenabsatz"/>
        <w:rPr>
          <w:color w:val="00B050"/>
        </w:rPr>
      </w:pPr>
      <w:r>
        <w:rPr>
          <w:color w:val="00B050"/>
        </w:rPr>
        <w:t>10%</w:t>
      </w:r>
    </w:p>
    <w:p w14:paraId="1AB1B7FA" w14:textId="362F7A9B" w:rsidR="007D3E69" w:rsidRDefault="00D061D2" w:rsidP="0053204A">
      <w:pPr>
        <w:pStyle w:val="Listenabsatz"/>
        <w:numPr>
          <w:ilvl w:val="0"/>
          <w:numId w:val="1"/>
        </w:numPr>
      </w:pPr>
      <w:r w:rsidRPr="00D061D2">
        <w:t>Wie viele Strophen hat "Stille Nacht" in der Originalfassung?</w:t>
      </w:r>
    </w:p>
    <w:p w14:paraId="567F6027" w14:textId="15A2DA54" w:rsidR="00D061D2" w:rsidRPr="00D061D2" w:rsidRDefault="00D061D2" w:rsidP="00D061D2">
      <w:pPr>
        <w:pStyle w:val="Listenabsatz"/>
        <w:rPr>
          <w:color w:val="00B050"/>
        </w:rPr>
      </w:pPr>
      <w:r>
        <w:rPr>
          <w:color w:val="00B050"/>
        </w:rPr>
        <w:t>6 Strophen</w:t>
      </w:r>
    </w:p>
    <w:p w14:paraId="56FF5FB2" w14:textId="48088EBB" w:rsidR="00D061D2" w:rsidRDefault="00D061D2" w:rsidP="00D061D2">
      <w:pPr>
        <w:pStyle w:val="Listenabsatz"/>
        <w:numPr>
          <w:ilvl w:val="0"/>
          <w:numId w:val="1"/>
        </w:numPr>
      </w:pPr>
      <w:r w:rsidRPr="00D061D2">
        <w:t>Wie viele Nadeln hat ein durchschnittlicher Tannenbaum (1,70m) ungefähr?</w:t>
      </w:r>
    </w:p>
    <w:p w14:paraId="0B588390" w14:textId="48F61B0F" w:rsidR="00D061D2" w:rsidRPr="00D061D2" w:rsidRDefault="00D061D2" w:rsidP="00D061D2">
      <w:pPr>
        <w:pStyle w:val="Listenabsatz"/>
        <w:rPr>
          <w:color w:val="00B050"/>
        </w:rPr>
      </w:pPr>
      <w:r>
        <w:rPr>
          <w:color w:val="00B050"/>
        </w:rPr>
        <w:t>180.000 Nadeln</w:t>
      </w:r>
    </w:p>
    <w:p w14:paraId="63F5DDC6" w14:textId="540CC72F" w:rsidR="00D061D2" w:rsidRDefault="00D061D2" w:rsidP="00D061D2">
      <w:pPr>
        <w:pStyle w:val="Listenabsatz"/>
        <w:numPr>
          <w:ilvl w:val="0"/>
          <w:numId w:val="1"/>
        </w:numPr>
      </w:pPr>
      <w:r w:rsidRPr="00D061D2">
        <w:t xml:space="preserve">Wie viel Euro Gesamtgewinn entfallen auf den Hauptpreis der spanischen Weihnachtslotterie El </w:t>
      </w:r>
      <w:proofErr w:type="spellStart"/>
      <w:r w:rsidRPr="00D061D2">
        <w:t>Gordo</w:t>
      </w:r>
      <w:proofErr w:type="spellEnd"/>
      <w:r w:rsidRPr="00D061D2">
        <w:t xml:space="preserve"> („Der Dicke“)?</w:t>
      </w:r>
    </w:p>
    <w:p w14:paraId="53BE03A4" w14:textId="0211CCAB" w:rsidR="00D061D2" w:rsidRDefault="00D061D2" w:rsidP="00D061D2">
      <w:pPr>
        <w:pStyle w:val="Listenabsatz"/>
        <w:rPr>
          <w:color w:val="00B050"/>
        </w:rPr>
      </w:pPr>
      <w:r>
        <w:rPr>
          <w:color w:val="00B050"/>
        </w:rPr>
        <w:t xml:space="preserve">64 </w:t>
      </w:r>
      <w:r w:rsidRPr="00D061D2">
        <w:rPr>
          <w:color w:val="00B050"/>
        </w:rPr>
        <w:t>Millionen €</w:t>
      </w:r>
    </w:p>
    <w:p w14:paraId="63FF9BB2" w14:textId="1056CF49" w:rsidR="00D061D2" w:rsidRDefault="00D061D2" w:rsidP="00D061D2">
      <w:pPr>
        <w:pStyle w:val="Listenabsatz"/>
        <w:numPr>
          <w:ilvl w:val="0"/>
          <w:numId w:val="1"/>
        </w:numPr>
      </w:pPr>
      <w:r w:rsidRPr="00D061D2">
        <w:t>Andere Himmelskörper, andere Zeitabläufe: Würden die Menschen auf dem Pluto leben, wie oft könnten sie dort Weihnachten feiern?</w:t>
      </w:r>
      <w:r w:rsidR="005C19BB">
        <w:t xml:space="preserve"> Gebe die Antwort in Tagen an.</w:t>
      </w:r>
    </w:p>
    <w:p w14:paraId="39322943" w14:textId="0254639E" w:rsidR="00D061D2" w:rsidRPr="005C19BB" w:rsidRDefault="005C19BB" w:rsidP="00D061D2">
      <w:pPr>
        <w:pStyle w:val="Listenabsatz"/>
        <w:rPr>
          <w:color w:val="00B050"/>
        </w:rPr>
      </w:pPr>
      <w:r w:rsidRPr="005C19BB">
        <w:rPr>
          <w:color w:val="00B050"/>
        </w:rPr>
        <w:t>247 Jahre</w:t>
      </w:r>
    </w:p>
    <w:p w14:paraId="70168F4C" w14:textId="344A4480" w:rsidR="00D061D2" w:rsidRDefault="005C19BB" w:rsidP="00D061D2">
      <w:pPr>
        <w:pStyle w:val="Listenabsatz"/>
        <w:numPr>
          <w:ilvl w:val="0"/>
          <w:numId w:val="1"/>
        </w:numPr>
      </w:pPr>
      <w:r w:rsidRPr="005C19BB">
        <w:t>Viele Hobby- und Profi-Physiker hatten schlaflose Nächte, weil sie berechnen wollten, wie viel die Geschenkladung auf dem Schlitten vom Weihnachtsmann wiegt, wenn er alle artigen Christenkinder beschenken möchte. Was, denken Sie, kam dabei heraus?</w:t>
      </w:r>
      <w:r>
        <w:t xml:space="preserve"> Gib die Antwort in Tonnen an.</w:t>
      </w:r>
    </w:p>
    <w:p w14:paraId="2032B11A" w14:textId="05CFB5F5" w:rsidR="005C19BB" w:rsidRPr="005C19BB" w:rsidRDefault="005C19BB" w:rsidP="005C19BB">
      <w:pPr>
        <w:pStyle w:val="Listenabsatz"/>
        <w:rPr>
          <w:color w:val="00B050"/>
        </w:rPr>
      </w:pPr>
      <w:r>
        <w:rPr>
          <w:color w:val="00B050"/>
        </w:rPr>
        <w:t>250.000 Tonnen</w:t>
      </w:r>
    </w:p>
    <w:p w14:paraId="7B4CE2E2" w14:textId="4F018230" w:rsidR="005C19BB" w:rsidRDefault="005C19BB" w:rsidP="00D061D2">
      <w:pPr>
        <w:pStyle w:val="Listenabsatz"/>
        <w:numPr>
          <w:ilvl w:val="0"/>
          <w:numId w:val="1"/>
        </w:numPr>
      </w:pPr>
      <w:r w:rsidRPr="005C19BB">
        <w:t>Jedes Jahr aufs Neue hoffen die Menschen kurz vor Heiligabend auf weiße Weihnachten. Doch was denken Sie: Wie oft erstrahlt zum Beispiel München zu den Feiertagen als Schneelandschaft?</w:t>
      </w:r>
      <w:r>
        <w:t xml:space="preserve"> Gib die Antwort in Jahren an.</w:t>
      </w:r>
    </w:p>
    <w:p w14:paraId="07EC5491" w14:textId="62BD4F07" w:rsidR="005C19BB" w:rsidRPr="005C19BB" w:rsidRDefault="005C19BB" w:rsidP="005C19BB">
      <w:pPr>
        <w:pStyle w:val="Listenabsatz"/>
        <w:rPr>
          <w:color w:val="00B050"/>
        </w:rPr>
      </w:pPr>
      <w:r>
        <w:rPr>
          <w:color w:val="00B050"/>
        </w:rPr>
        <w:t>3 Jahre</w:t>
      </w:r>
    </w:p>
    <w:p w14:paraId="223EF75A" w14:textId="3648524D" w:rsidR="005C19BB" w:rsidRDefault="005C19BB" w:rsidP="00D061D2">
      <w:pPr>
        <w:pStyle w:val="Listenabsatz"/>
        <w:numPr>
          <w:ilvl w:val="0"/>
          <w:numId w:val="1"/>
        </w:numPr>
      </w:pPr>
      <w:r w:rsidRPr="005C19BB">
        <w:t>Wie viele Kerzen hatte der erste Adventskranz</w:t>
      </w:r>
      <w:r>
        <w:t>?</w:t>
      </w:r>
    </w:p>
    <w:p w14:paraId="0F8A2233" w14:textId="62DB4534" w:rsidR="005C19BB" w:rsidRPr="005C19BB" w:rsidRDefault="005C19BB" w:rsidP="005C19BB">
      <w:pPr>
        <w:pStyle w:val="Listenabsatz"/>
        <w:rPr>
          <w:color w:val="00B050"/>
        </w:rPr>
      </w:pPr>
      <w:r>
        <w:rPr>
          <w:color w:val="00B050"/>
        </w:rPr>
        <w:t>24 Kerzen</w:t>
      </w:r>
    </w:p>
    <w:p w14:paraId="7E3F5A0A" w14:textId="77777777" w:rsidR="005C19BB" w:rsidRDefault="005C19BB" w:rsidP="005C19BB">
      <w:pPr>
        <w:pStyle w:val="Listenabsatz"/>
        <w:numPr>
          <w:ilvl w:val="0"/>
          <w:numId w:val="1"/>
        </w:numPr>
      </w:pPr>
      <w:r>
        <w:t>In welchem Jahr wurde zum ersten Mal ein Adventskranz im Kölner Dom aufgehängt?</w:t>
      </w:r>
    </w:p>
    <w:p w14:paraId="1AE6113D" w14:textId="49A84DC8" w:rsidR="005C19BB" w:rsidRPr="00E14405" w:rsidRDefault="00E14405" w:rsidP="00E14405">
      <w:pPr>
        <w:pStyle w:val="Listenabsatz"/>
        <w:rPr>
          <w:color w:val="00B050"/>
        </w:rPr>
      </w:pPr>
      <w:r>
        <w:rPr>
          <w:color w:val="00B050"/>
        </w:rPr>
        <w:t>Im Jahr 1925</w:t>
      </w:r>
    </w:p>
    <w:p w14:paraId="46C442BC" w14:textId="7A8F276A" w:rsidR="00E14405" w:rsidRDefault="00E14405" w:rsidP="005C19BB">
      <w:pPr>
        <w:pStyle w:val="Listenabsatz"/>
        <w:numPr>
          <w:ilvl w:val="0"/>
          <w:numId w:val="1"/>
        </w:numPr>
      </w:pPr>
      <w:r w:rsidRPr="00E14405">
        <w:t>In welchem Land entstand das Weihnachtsbaum -Brauchtum?</w:t>
      </w:r>
    </w:p>
    <w:p w14:paraId="60E816DA" w14:textId="7E538DF6" w:rsidR="00E14405" w:rsidRPr="00E14405" w:rsidRDefault="00E14405" w:rsidP="00E14405">
      <w:pPr>
        <w:pStyle w:val="Listenabsatz"/>
        <w:rPr>
          <w:color w:val="00B050"/>
        </w:rPr>
      </w:pPr>
      <w:r>
        <w:rPr>
          <w:color w:val="00B050"/>
        </w:rPr>
        <w:t>Im Jahr 1605</w:t>
      </w:r>
    </w:p>
    <w:p w14:paraId="5B1252C8" w14:textId="40A7DD67" w:rsidR="00E14405" w:rsidRDefault="00E14405" w:rsidP="005C19BB">
      <w:pPr>
        <w:pStyle w:val="Listenabsatz"/>
        <w:numPr>
          <w:ilvl w:val="0"/>
          <w:numId w:val="1"/>
        </w:numPr>
      </w:pPr>
      <w:r w:rsidRPr="00E14405">
        <w:t>In England ist Weihnachten ohne Plumpudding undenkbar. Wie lange vorher sollte man mit der Zubereitung diese Spezialität beginnen?</w:t>
      </w:r>
      <w:r>
        <w:t xml:space="preserve"> Gib die Ant</w:t>
      </w:r>
      <w:r w:rsidR="005E6760">
        <w:t>wort in Wochen an.</w:t>
      </w:r>
    </w:p>
    <w:p w14:paraId="28126743" w14:textId="0C05F74F" w:rsidR="00E14405" w:rsidRPr="00E14405" w:rsidRDefault="005E6760" w:rsidP="00E14405">
      <w:pPr>
        <w:pStyle w:val="Listenabsatz"/>
        <w:rPr>
          <w:color w:val="00B050"/>
        </w:rPr>
      </w:pPr>
      <w:r>
        <w:rPr>
          <w:color w:val="00B050"/>
        </w:rPr>
        <w:t>3 Wochen</w:t>
      </w:r>
    </w:p>
    <w:p w14:paraId="5534305C" w14:textId="71429947" w:rsidR="00E14405" w:rsidRDefault="005E6760" w:rsidP="005C19BB">
      <w:pPr>
        <w:pStyle w:val="Listenabsatz"/>
        <w:numPr>
          <w:ilvl w:val="0"/>
          <w:numId w:val="1"/>
        </w:numPr>
      </w:pPr>
      <w:r w:rsidRPr="005E6760">
        <w:t>Seit wann gibt es Christstollen?</w:t>
      </w:r>
      <w:r>
        <w:t xml:space="preserve"> Gib die Antwort in Jahrhunderten an.</w:t>
      </w:r>
    </w:p>
    <w:p w14:paraId="22FF3D45" w14:textId="6843458A" w:rsidR="005E6760" w:rsidRPr="005E6760" w:rsidRDefault="005E6760" w:rsidP="005E6760">
      <w:pPr>
        <w:pStyle w:val="Listenabsatz"/>
        <w:rPr>
          <w:color w:val="00B050"/>
        </w:rPr>
      </w:pPr>
      <w:r>
        <w:rPr>
          <w:color w:val="00B050"/>
        </w:rPr>
        <w:t>Seit 14 Jahrhunderten</w:t>
      </w:r>
    </w:p>
    <w:p w14:paraId="1652A195" w14:textId="46784735" w:rsidR="00850779" w:rsidRDefault="00D55E21" w:rsidP="005C19BB">
      <w:pPr>
        <w:pStyle w:val="Listenabsatz"/>
        <w:numPr>
          <w:ilvl w:val="0"/>
          <w:numId w:val="1"/>
        </w:numPr>
      </w:pPr>
      <w:r>
        <w:t>Wie viele Rentiere hat der Weihnachtsmann?</w:t>
      </w:r>
    </w:p>
    <w:p w14:paraId="0F508E74" w14:textId="41B53FBF" w:rsidR="00D55E21" w:rsidRPr="00D55E21" w:rsidRDefault="00D55E21" w:rsidP="00D55E21">
      <w:pPr>
        <w:pStyle w:val="Listenabsatz"/>
        <w:rPr>
          <w:color w:val="00B050"/>
        </w:rPr>
      </w:pPr>
      <w:r w:rsidRPr="00D55E21">
        <w:rPr>
          <w:color w:val="00B050"/>
        </w:rPr>
        <w:t>9 Rentiere</w:t>
      </w:r>
    </w:p>
    <w:p w14:paraId="1D62F564" w14:textId="7FC94D06" w:rsidR="00D55E21" w:rsidRDefault="00D55E21" w:rsidP="005C19BB">
      <w:pPr>
        <w:pStyle w:val="Listenabsatz"/>
        <w:numPr>
          <w:ilvl w:val="0"/>
          <w:numId w:val="1"/>
        </w:numPr>
      </w:pPr>
      <w:r>
        <w:t>Wie lange gibt es schon den Weihnachtsmann bei Coca Cola?</w:t>
      </w:r>
    </w:p>
    <w:p w14:paraId="5AF1CE63" w14:textId="454DB640" w:rsidR="00D55E21" w:rsidRPr="00D55E21" w:rsidRDefault="00D55E21" w:rsidP="00D55E21">
      <w:pPr>
        <w:pStyle w:val="Listenabsatz"/>
        <w:rPr>
          <w:color w:val="00B050"/>
        </w:rPr>
      </w:pPr>
      <w:r w:rsidRPr="00D55E21">
        <w:rPr>
          <w:color w:val="00B050"/>
        </w:rPr>
        <w:t>Seit 1931 Jahren</w:t>
      </w:r>
      <w:bookmarkStart w:id="0" w:name="_GoBack"/>
      <w:bookmarkEnd w:id="0"/>
    </w:p>
    <w:sectPr w:rsidR="00D55E21" w:rsidRPr="00D55E2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190091"/>
    <w:multiLevelType w:val="hybridMultilevel"/>
    <w:tmpl w:val="B32ADC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wtjAwNrcwNTA2NLNQ0lEKTi0uzszPAykwrAUAfkU6ZCwAAAA="/>
  </w:docVars>
  <w:rsids>
    <w:rsidRoot w:val="004217A2"/>
    <w:rsid w:val="004217A2"/>
    <w:rsid w:val="0053204A"/>
    <w:rsid w:val="005C19BB"/>
    <w:rsid w:val="005E6760"/>
    <w:rsid w:val="007D3E69"/>
    <w:rsid w:val="00850779"/>
    <w:rsid w:val="00A3585E"/>
    <w:rsid w:val="00B343DF"/>
    <w:rsid w:val="00D061D2"/>
    <w:rsid w:val="00D55E21"/>
    <w:rsid w:val="00D72E6C"/>
    <w:rsid w:val="00E144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27B3B"/>
  <w15:chartTrackingRefBased/>
  <w15:docId w15:val="{754C312F-5410-4171-8C55-0AE4981C6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IntensivesZitat">
    <w:name w:val="Intense Quote"/>
    <w:basedOn w:val="Standard"/>
    <w:next w:val="Standard"/>
    <w:link w:val="IntensivesZitatZchn"/>
    <w:uiPriority w:val="30"/>
    <w:qFormat/>
    <w:rsid w:val="0053204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53204A"/>
    <w:rPr>
      <w:i/>
      <w:iCs/>
      <w:color w:val="4472C4" w:themeColor="accent1"/>
    </w:rPr>
  </w:style>
  <w:style w:type="paragraph" w:styleId="Listenabsatz">
    <w:name w:val="List Paragraph"/>
    <w:basedOn w:val="Standard"/>
    <w:uiPriority w:val="34"/>
    <w:qFormat/>
    <w:rsid w:val="005320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6</Words>
  <Characters>1552</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 Böllinghaus</dc:creator>
  <cp:keywords/>
  <dc:description/>
  <cp:lastModifiedBy>Jan-Hendrik Spahn</cp:lastModifiedBy>
  <cp:revision>5</cp:revision>
  <dcterms:created xsi:type="dcterms:W3CDTF">2018-12-09T14:49:00Z</dcterms:created>
  <dcterms:modified xsi:type="dcterms:W3CDTF">2018-12-23T11:43:00Z</dcterms:modified>
</cp:coreProperties>
</file>